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4CC0E" w14:textId="40FD2E81" w:rsidR="003C2D68" w:rsidRDefault="00363918" w:rsidP="003C2D68">
      <w:bookmarkStart w:id="0" w:name="_GoBack"/>
      <w:bookmarkEnd w:id="0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80CD8" wp14:editId="7E6110B8">
                <wp:simplePos x="0" y="0"/>
                <wp:positionH relativeFrom="column">
                  <wp:posOffset>1143000</wp:posOffset>
                </wp:positionH>
                <wp:positionV relativeFrom="paragraph">
                  <wp:posOffset>123825</wp:posOffset>
                </wp:positionV>
                <wp:extent cx="4686300" cy="1136015"/>
                <wp:effectExtent l="0" t="0" r="0" b="698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1136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DA57A" w14:textId="77777777" w:rsidR="00363918" w:rsidRDefault="00363918" w:rsidP="00363918">
                            <w:pPr>
                              <w:spacing w:after="0"/>
                              <w:rPr>
                                <w:rFonts w:ascii="Sommet" w:hAnsi="Sommet"/>
                                <w:sz w:val="56"/>
                                <w:szCs w:val="56"/>
                              </w:rPr>
                            </w:pPr>
                            <w:r w:rsidRPr="00CF5235">
                              <w:rPr>
                                <w:rFonts w:ascii="Sommet" w:hAnsi="Sommet"/>
                                <w:sz w:val="56"/>
                                <w:szCs w:val="56"/>
                              </w:rPr>
                              <w:t>Expression of Interest Form</w:t>
                            </w:r>
                          </w:p>
                          <w:p w14:paraId="46BA7AF5" w14:textId="3F4E161B" w:rsidR="00363918" w:rsidRPr="00CF5235" w:rsidRDefault="00DA519F" w:rsidP="009C1615">
                            <w:pPr>
                              <w:rPr>
                                <w:rFonts w:ascii="Sommet" w:hAnsi="Sommet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Sommet" w:hAnsi="Sommet"/>
                                <w:sz w:val="56"/>
                                <w:szCs w:val="56"/>
                              </w:rPr>
                              <w:t>Hon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280CD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90pt;margin-top:9.75pt;width:369pt;height:8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" filled="f" stroked="f" strokeweight=".5pt">
                <v:textbox>
                  <w:txbxContent>
                    <w:p w14:paraId="7A0DA57A" w14:textId="77777777" w:rsidR="00363918" w:rsidRDefault="00363918" w:rsidP="00363918">
                      <w:pPr>
                        <w:spacing w:after="0"/>
                        <w:rPr>
                          <w:rFonts w:ascii="Sommet" w:hAnsi="Sommet"/>
                          <w:sz w:val="56"/>
                          <w:szCs w:val="56"/>
                        </w:rPr>
                      </w:pPr>
                      <w:r w:rsidRPr="00CF5235">
                        <w:rPr>
                          <w:rFonts w:ascii="Sommet" w:hAnsi="Sommet"/>
                          <w:sz w:val="56"/>
                          <w:szCs w:val="56"/>
                        </w:rPr>
                        <w:t>Expression of Interest Form</w:t>
                      </w:r>
                    </w:p>
                    <w:p w14:paraId="46BA7AF5" w14:textId="3F4E161B" w:rsidR="00363918" w:rsidRPr="00CF5235" w:rsidRDefault="00DA519F" w:rsidP="009C1615">
                      <w:pPr>
                        <w:rPr>
                          <w:rFonts w:ascii="Sommet" w:hAnsi="Sommet"/>
                          <w:sz w:val="56"/>
                          <w:szCs w:val="56"/>
                        </w:rPr>
                      </w:pPr>
                      <w:r>
                        <w:rPr>
                          <w:rFonts w:ascii="Sommet" w:hAnsi="Sommet"/>
                          <w:sz w:val="56"/>
                          <w:szCs w:val="56"/>
                        </w:rPr>
                        <w:t>Honours</w:t>
                      </w:r>
                    </w:p>
                  </w:txbxContent>
                </v:textbox>
              </v:shape>
            </w:pict>
          </mc:Fallback>
        </mc:AlternateContent>
      </w:r>
      <w:r w:rsidR="00E37322">
        <w:rPr>
          <w:noProof/>
          <w:lang w:val="en-GB" w:eastAsia="en-GB"/>
        </w:rPr>
        <w:drawing>
          <wp:anchor distT="0" distB="0" distL="114300" distR="114300" simplePos="0" relativeHeight="251660287" behindDoc="0" locked="0" layoutInCell="1" allowOverlap="1" wp14:anchorId="01AF587C" wp14:editId="4BEDEFA4">
            <wp:simplePos x="0" y="0"/>
            <wp:positionH relativeFrom="column">
              <wp:posOffset>-914400</wp:posOffset>
            </wp:positionH>
            <wp:positionV relativeFrom="paragraph">
              <wp:posOffset>-226060</wp:posOffset>
            </wp:positionV>
            <wp:extent cx="7740000" cy="1805211"/>
            <wp:effectExtent l="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_yellow_band_notext_CMYK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00" cy="1805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64EC45" w14:textId="6CCB5C86" w:rsidR="009C1615" w:rsidRDefault="009C1615" w:rsidP="003C2D68"/>
    <w:p w14:paraId="2BC8CEB6" w14:textId="5F5E98CC" w:rsidR="009C1615" w:rsidRDefault="009C1615" w:rsidP="003C2D68"/>
    <w:p w14:paraId="51AEE612" w14:textId="59317BFC" w:rsidR="009C1615" w:rsidRDefault="009C1615" w:rsidP="003C2D68"/>
    <w:p w14:paraId="3DBD2518" w14:textId="77777777" w:rsidR="009C1615" w:rsidRDefault="009C1615" w:rsidP="003C2D68"/>
    <w:p w14:paraId="1C44DA6B" w14:textId="4B4DDAA6" w:rsidR="009C1615" w:rsidRDefault="009C1615" w:rsidP="003C2D68"/>
    <w:p w14:paraId="6F134C8D" w14:textId="2E846280" w:rsidR="00D903CE" w:rsidRDefault="003C2D68" w:rsidP="003C2D68">
      <w:r w:rsidRPr="00AD5120">
        <w:t xml:space="preserve">Please submit this form </w:t>
      </w:r>
      <w:r>
        <w:t>to the School of the Arts and Media</w:t>
      </w:r>
      <w:r w:rsidRPr="00AD5120">
        <w:t xml:space="preserve"> Honours </w:t>
      </w:r>
      <w:r w:rsidR="003A5AAD">
        <w:t>Convenor</w:t>
      </w:r>
      <w:r w:rsidRPr="00AD5120">
        <w:t xml:space="preserve"> to register your interest</w:t>
      </w:r>
      <w:r w:rsidR="00934471">
        <w:t xml:space="preserve"> in undertaking Honour</w:t>
      </w:r>
      <w:r w:rsidR="003A5AAD">
        <w:t>s</w:t>
      </w:r>
      <w:r w:rsidR="00D903CE">
        <w:t>.</w:t>
      </w:r>
    </w:p>
    <w:p w14:paraId="35E50124" w14:textId="4313A744" w:rsidR="003C2D68" w:rsidRDefault="003C2D68" w:rsidP="003C2D68">
      <w:r w:rsidRPr="00C75227">
        <w:rPr>
          <w:b/>
        </w:rPr>
        <w:t xml:space="preserve">Please note that this is not an official application form. You will still need to apply </w:t>
      </w:r>
      <w:r w:rsidR="00934471" w:rsidRPr="00C75227">
        <w:rPr>
          <w:b/>
        </w:rPr>
        <w:t xml:space="preserve">officially </w:t>
      </w:r>
      <w:r w:rsidRPr="00C75227">
        <w:rPr>
          <w:b/>
        </w:rPr>
        <w:t>for the Honours progra</w:t>
      </w:r>
      <w:r w:rsidR="00D903CE">
        <w:rPr>
          <w:b/>
        </w:rPr>
        <w:t xml:space="preserve">m via </w:t>
      </w:r>
      <w:r w:rsidR="00934471">
        <w:rPr>
          <w:b/>
        </w:rPr>
        <w:t>UNSW Apply Online</w:t>
      </w:r>
      <w:r w:rsidRPr="00C75227">
        <w:rPr>
          <w:b/>
        </w:rPr>
        <w:t>.</w:t>
      </w:r>
      <w:r w:rsidRPr="00AD5120">
        <w:t xml:space="preserve"> </w:t>
      </w: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1109"/>
        <w:gridCol w:w="3512"/>
        <w:gridCol w:w="1299"/>
        <w:gridCol w:w="3402"/>
      </w:tblGrid>
      <w:tr w:rsidR="003C2D68" w14:paraId="41F6BBA1" w14:textId="77777777" w:rsidTr="00CF5235">
        <w:tc>
          <w:tcPr>
            <w:tcW w:w="1109" w:type="dxa"/>
            <w:shd w:val="clear" w:color="auto" w:fill="000000"/>
          </w:tcPr>
          <w:p w14:paraId="2D698391" w14:textId="77777777" w:rsidR="003C2D68" w:rsidRDefault="003C2D68" w:rsidP="00CF5235">
            <w:r>
              <w:t>Surname</w:t>
            </w:r>
          </w:p>
        </w:tc>
        <w:tc>
          <w:tcPr>
            <w:tcW w:w="3512" w:type="dxa"/>
          </w:tcPr>
          <w:p w14:paraId="43E92213" w14:textId="77777777" w:rsidR="003C2D68" w:rsidRDefault="003C2D68" w:rsidP="00CF5235"/>
        </w:tc>
        <w:tc>
          <w:tcPr>
            <w:tcW w:w="1299" w:type="dxa"/>
            <w:shd w:val="clear" w:color="auto" w:fill="000000"/>
          </w:tcPr>
          <w:p w14:paraId="61CD08EB" w14:textId="77777777" w:rsidR="003C2D68" w:rsidRDefault="003C2D68" w:rsidP="00CF5235">
            <w:r>
              <w:t>First Name</w:t>
            </w:r>
          </w:p>
        </w:tc>
        <w:tc>
          <w:tcPr>
            <w:tcW w:w="3402" w:type="dxa"/>
          </w:tcPr>
          <w:p w14:paraId="11DC0D4B" w14:textId="77777777" w:rsidR="003C2D68" w:rsidRDefault="003C2D68" w:rsidP="00CF5235"/>
        </w:tc>
      </w:tr>
    </w:tbl>
    <w:p w14:paraId="3188F0F9" w14:textId="77777777" w:rsidR="003C2D68" w:rsidRPr="0013206E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3C2D68" w14:paraId="54C75EFF" w14:textId="77777777" w:rsidTr="00CF5235">
        <w:tc>
          <w:tcPr>
            <w:tcW w:w="817" w:type="dxa"/>
            <w:shd w:val="clear" w:color="auto" w:fill="000000"/>
          </w:tcPr>
          <w:p w14:paraId="6D913FFE" w14:textId="77777777" w:rsidR="003C2D68" w:rsidRDefault="003C2D68" w:rsidP="00CF5235">
            <w:r>
              <w:t>Email</w:t>
            </w:r>
          </w:p>
        </w:tc>
        <w:tc>
          <w:tcPr>
            <w:tcW w:w="8505" w:type="dxa"/>
          </w:tcPr>
          <w:p w14:paraId="7850F4AC" w14:textId="77777777" w:rsidR="003C2D68" w:rsidRDefault="003C2D68" w:rsidP="00CF5235"/>
        </w:tc>
      </w:tr>
    </w:tbl>
    <w:p w14:paraId="7F9447DB" w14:textId="77777777" w:rsidR="003C2D68" w:rsidRPr="0013206E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093"/>
        <w:gridCol w:w="2528"/>
        <w:gridCol w:w="1299"/>
        <w:gridCol w:w="3402"/>
      </w:tblGrid>
      <w:tr w:rsidR="003C2D68" w14:paraId="640BA88A" w14:textId="77777777" w:rsidTr="00CF5235">
        <w:tc>
          <w:tcPr>
            <w:tcW w:w="2093" w:type="dxa"/>
            <w:shd w:val="clear" w:color="auto" w:fill="000000"/>
          </w:tcPr>
          <w:p w14:paraId="769599FC" w14:textId="77777777" w:rsidR="003C2D68" w:rsidRDefault="003C2D68" w:rsidP="00CF5235">
            <w:r>
              <w:t>UNSW Student ID</w:t>
            </w:r>
          </w:p>
        </w:tc>
        <w:tc>
          <w:tcPr>
            <w:tcW w:w="2528" w:type="dxa"/>
          </w:tcPr>
          <w:p w14:paraId="64415B72" w14:textId="77777777" w:rsidR="003C2D68" w:rsidRDefault="003C2D68" w:rsidP="00CF5235"/>
        </w:tc>
        <w:tc>
          <w:tcPr>
            <w:tcW w:w="1299" w:type="dxa"/>
            <w:shd w:val="clear" w:color="auto" w:fill="000000"/>
          </w:tcPr>
          <w:p w14:paraId="3A5E0AD7" w14:textId="77777777" w:rsidR="003C2D68" w:rsidRDefault="003C2D68" w:rsidP="00CF5235">
            <w:r>
              <w:t>Phone No.</w:t>
            </w:r>
          </w:p>
        </w:tc>
        <w:tc>
          <w:tcPr>
            <w:tcW w:w="3402" w:type="dxa"/>
          </w:tcPr>
          <w:p w14:paraId="44D2BF8F" w14:textId="77777777" w:rsidR="003C2D68" w:rsidRDefault="003C2D68" w:rsidP="00CF5235"/>
        </w:tc>
      </w:tr>
    </w:tbl>
    <w:p w14:paraId="2E4D9CF0" w14:textId="77777777" w:rsidR="003C2D68" w:rsidRPr="0013206E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518"/>
        <w:gridCol w:w="6804"/>
      </w:tblGrid>
      <w:tr w:rsidR="003C2D68" w14:paraId="66F8C6B1" w14:textId="77777777" w:rsidTr="00CF5235">
        <w:tc>
          <w:tcPr>
            <w:tcW w:w="2518" w:type="dxa"/>
            <w:shd w:val="clear" w:color="auto" w:fill="000000"/>
          </w:tcPr>
          <w:p w14:paraId="728A5EC1" w14:textId="77777777" w:rsidR="003C2D68" w:rsidRDefault="003C2D68" w:rsidP="00CF5235">
            <w:r>
              <w:t>Undergraduate Degree</w:t>
            </w:r>
          </w:p>
        </w:tc>
        <w:tc>
          <w:tcPr>
            <w:tcW w:w="6804" w:type="dxa"/>
          </w:tcPr>
          <w:p w14:paraId="4161FB76" w14:textId="77777777" w:rsidR="003C2D68" w:rsidRDefault="003C2D68" w:rsidP="00CF5235"/>
        </w:tc>
      </w:tr>
    </w:tbl>
    <w:p w14:paraId="70EB528F" w14:textId="77777777" w:rsidR="003C2D68" w:rsidRPr="00AF2A89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250"/>
        <w:gridCol w:w="383"/>
        <w:gridCol w:w="8689"/>
      </w:tblGrid>
      <w:tr w:rsidR="003C2D68" w14:paraId="3A173E23" w14:textId="77777777" w:rsidTr="00CF5235">
        <w:tc>
          <w:tcPr>
            <w:tcW w:w="9322" w:type="dxa"/>
            <w:gridSpan w:val="3"/>
            <w:tcBorders>
              <w:bottom w:val="nil"/>
            </w:tcBorders>
          </w:tcPr>
          <w:p w14:paraId="0ECB2520" w14:textId="77777777" w:rsidR="003C2D68" w:rsidRDefault="003C2D68" w:rsidP="00CF5235">
            <w:r>
              <w:t>Please indicate your status:</w:t>
            </w:r>
          </w:p>
          <w:p w14:paraId="225BE2C4" w14:textId="77777777" w:rsidR="003C2D68" w:rsidRPr="00AF2A89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255DCFBB" w14:textId="77777777" w:rsidTr="00CF5235">
        <w:trPr>
          <w:trHeight w:val="242"/>
        </w:trPr>
        <w:tc>
          <w:tcPr>
            <w:tcW w:w="250" w:type="dxa"/>
            <w:vMerge w:val="restart"/>
            <w:tcBorders>
              <w:top w:val="nil"/>
            </w:tcBorders>
          </w:tcPr>
          <w:p w14:paraId="28B7A2C0" w14:textId="77777777" w:rsidR="003C2D68" w:rsidRDefault="003C2D68" w:rsidP="00CF5235"/>
        </w:tc>
        <w:tc>
          <w:tcPr>
            <w:tcW w:w="383" w:type="dxa"/>
            <w:tcBorders>
              <w:bottom w:val="single" w:sz="4" w:space="0" w:color="auto"/>
            </w:tcBorders>
          </w:tcPr>
          <w:p w14:paraId="27EB7804" w14:textId="77777777" w:rsidR="003C2D68" w:rsidRDefault="003C2D68" w:rsidP="00CF5235"/>
        </w:tc>
        <w:tc>
          <w:tcPr>
            <w:tcW w:w="8689" w:type="dxa"/>
            <w:vMerge w:val="restart"/>
            <w:tcBorders>
              <w:top w:val="nil"/>
              <w:bottom w:val="nil"/>
            </w:tcBorders>
          </w:tcPr>
          <w:p w14:paraId="0F680A3F" w14:textId="351E3AA0" w:rsidR="003C2D68" w:rsidRPr="00EF11AD" w:rsidRDefault="003C2D68" w:rsidP="00CF5235">
            <w:r>
              <w:t xml:space="preserve">A current UNSW student who will complete my undergraduate degree at the end of </w:t>
            </w:r>
            <w:r w:rsidR="003A5AAD">
              <w:t>________ (year)</w:t>
            </w:r>
          </w:p>
        </w:tc>
      </w:tr>
      <w:tr w:rsidR="003C2D68" w14:paraId="4B5BD4BF" w14:textId="77777777" w:rsidTr="00CF5235">
        <w:trPr>
          <w:trHeight w:val="242"/>
        </w:trPr>
        <w:tc>
          <w:tcPr>
            <w:tcW w:w="250" w:type="dxa"/>
            <w:vMerge/>
            <w:tcBorders>
              <w:right w:val="nil"/>
            </w:tcBorders>
          </w:tcPr>
          <w:p w14:paraId="1AF6FF4B" w14:textId="77777777" w:rsidR="003C2D68" w:rsidRDefault="003C2D68" w:rsidP="00CF5235"/>
        </w:tc>
        <w:tc>
          <w:tcPr>
            <w:tcW w:w="383" w:type="dxa"/>
            <w:tcBorders>
              <w:left w:val="nil"/>
              <w:right w:val="nil"/>
            </w:tcBorders>
          </w:tcPr>
          <w:p w14:paraId="10ACA93B" w14:textId="77777777" w:rsidR="003C2D68" w:rsidRDefault="003C2D68" w:rsidP="00CF5235"/>
        </w:tc>
        <w:tc>
          <w:tcPr>
            <w:tcW w:w="8689" w:type="dxa"/>
            <w:vMerge/>
            <w:tcBorders>
              <w:left w:val="nil"/>
              <w:bottom w:val="nil"/>
            </w:tcBorders>
          </w:tcPr>
          <w:p w14:paraId="4AE4ECC3" w14:textId="77777777" w:rsidR="003C2D68" w:rsidRDefault="003C2D68" w:rsidP="00CF5235"/>
        </w:tc>
      </w:tr>
      <w:tr w:rsidR="003C2D68" w14:paraId="1DC13F84" w14:textId="77777777" w:rsidTr="00CF5235">
        <w:trPr>
          <w:trHeight w:val="155"/>
        </w:trPr>
        <w:tc>
          <w:tcPr>
            <w:tcW w:w="250" w:type="dxa"/>
            <w:vMerge/>
          </w:tcPr>
          <w:p w14:paraId="1CFD9069" w14:textId="77777777" w:rsidR="003C2D68" w:rsidRDefault="003C2D68" w:rsidP="00CF5235"/>
        </w:tc>
        <w:tc>
          <w:tcPr>
            <w:tcW w:w="383" w:type="dxa"/>
            <w:tcBorders>
              <w:bottom w:val="single" w:sz="4" w:space="0" w:color="auto"/>
            </w:tcBorders>
          </w:tcPr>
          <w:p w14:paraId="4699CAA2" w14:textId="77777777" w:rsidR="003C2D68" w:rsidRDefault="003C2D68" w:rsidP="00CF5235"/>
        </w:tc>
        <w:tc>
          <w:tcPr>
            <w:tcW w:w="8689" w:type="dxa"/>
            <w:vMerge w:val="restart"/>
            <w:tcBorders>
              <w:top w:val="nil"/>
            </w:tcBorders>
          </w:tcPr>
          <w:p w14:paraId="14FF956D" w14:textId="37578F38" w:rsidR="003C2D68" w:rsidRDefault="003C2D68" w:rsidP="00CF5235">
            <w:r>
              <w:t>A former UNSW student who completed my undergraduate degree in _______</w:t>
            </w:r>
            <w:r w:rsidR="00B64D20">
              <w:t xml:space="preserve"> </w:t>
            </w:r>
            <w:r>
              <w:t>(year)</w:t>
            </w:r>
          </w:p>
          <w:p w14:paraId="2C1431A5" w14:textId="77777777" w:rsidR="003C2D68" w:rsidRPr="002D3D2B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772F4224" w14:textId="77777777" w:rsidTr="00CF5235">
        <w:trPr>
          <w:trHeight w:val="155"/>
        </w:trPr>
        <w:tc>
          <w:tcPr>
            <w:tcW w:w="250" w:type="dxa"/>
            <w:vMerge/>
            <w:tcBorders>
              <w:right w:val="nil"/>
            </w:tcBorders>
          </w:tcPr>
          <w:p w14:paraId="19AE63C0" w14:textId="77777777" w:rsidR="003C2D68" w:rsidRDefault="003C2D68" w:rsidP="00CF5235"/>
        </w:tc>
        <w:tc>
          <w:tcPr>
            <w:tcW w:w="383" w:type="dxa"/>
            <w:tcBorders>
              <w:left w:val="nil"/>
              <w:right w:val="nil"/>
            </w:tcBorders>
          </w:tcPr>
          <w:p w14:paraId="52358A73" w14:textId="77777777" w:rsidR="003C2D68" w:rsidRDefault="003C2D68" w:rsidP="00CF5235"/>
        </w:tc>
        <w:tc>
          <w:tcPr>
            <w:tcW w:w="8689" w:type="dxa"/>
            <w:vMerge/>
            <w:tcBorders>
              <w:left w:val="nil"/>
              <w:bottom w:val="nil"/>
            </w:tcBorders>
          </w:tcPr>
          <w:p w14:paraId="6B0D457A" w14:textId="77777777" w:rsidR="003C2D68" w:rsidRDefault="003C2D68" w:rsidP="00CF5235"/>
        </w:tc>
      </w:tr>
      <w:tr w:rsidR="003C2D68" w14:paraId="5C506DEF" w14:textId="77777777" w:rsidTr="00CF5235">
        <w:tc>
          <w:tcPr>
            <w:tcW w:w="250" w:type="dxa"/>
            <w:vMerge/>
          </w:tcPr>
          <w:p w14:paraId="6B0963C6" w14:textId="77777777" w:rsidR="003C2D68" w:rsidRDefault="003C2D68" w:rsidP="00CF5235"/>
        </w:tc>
        <w:tc>
          <w:tcPr>
            <w:tcW w:w="383" w:type="dxa"/>
            <w:tcBorders>
              <w:bottom w:val="single" w:sz="4" w:space="0" w:color="auto"/>
            </w:tcBorders>
          </w:tcPr>
          <w:p w14:paraId="62459724" w14:textId="77777777" w:rsidR="003C2D68" w:rsidRDefault="003C2D68" w:rsidP="00CF5235"/>
        </w:tc>
        <w:tc>
          <w:tcPr>
            <w:tcW w:w="8689" w:type="dxa"/>
            <w:tcBorders>
              <w:top w:val="nil"/>
              <w:bottom w:val="nil"/>
            </w:tcBorders>
          </w:tcPr>
          <w:p w14:paraId="22C435CB" w14:textId="77777777" w:rsidR="003C2D68" w:rsidRPr="00EF11AD" w:rsidRDefault="003C2D68" w:rsidP="00CF5235">
            <w:r>
              <w:t>A current student at another university interested in undertaking Honours at UNSW</w:t>
            </w:r>
          </w:p>
        </w:tc>
      </w:tr>
      <w:tr w:rsidR="003C2D68" w14:paraId="7B46B9A6" w14:textId="77777777" w:rsidTr="00CF5235">
        <w:tc>
          <w:tcPr>
            <w:tcW w:w="250" w:type="dxa"/>
            <w:vMerge/>
            <w:tcBorders>
              <w:right w:val="nil"/>
            </w:tcBorders>
          </w:tcPr>
          <w:p w14:paraId="149644B7" w14:textId="77777777" w:rsidR="003C2D68" w:rsidRDefault="003C2D68" w:rsidP="00CF5235"/>
        </w:tc>
        <w:tc>
          <w:tcPr>
            <w:tcW w:w="383" w:type="dxa"/>
            <w:tcBorders>
              <w:left w:val="nil"/>
              <w:right w:val="nil"/>
            </w:tcBorders>
          </w:tcPr>
          <w:p w14:paraId="63D6E09E" w14:textId="77777777" w:rsidR="003C2D68" w:rsidRDefault="003C2D68" w:rsidP="00CF5235"/>
        </w:tc>
        <w:tc>
          <w:tcPr>
            <w:tcW w:w="8689" w:type="dxa"/>
            <w:tcBorders>
              <w:top w:val="nil"/>
              <w:left w:val="nil"/>
              <w:bottom w:val="nil"/>
            </w:tcBorders>
          </w:tcPr>
          <w:p w14:paraId="4573F9D2" w14:textId="77777777" w:rsidR="003C2D68" w:rsidRDefault="003C2D68" w:rsidP="00CF5235">
            <w:r>
              <w:t>Please specify which university: _________________________________________</w:t>
            </w:r>
          </w:p>
          <w:p w14:paraId="0D43C0C3" w14:textId="77777777" w:rsidR="003C2D68" w:rsidRPr="00EF11AD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1AD15383" w14:textId="77777777" w:rsidTr="00CF5235">
        <w:tc>
          <w:tcPr>
            <w:tcW w:w="250" w:type="dxa"/>
            <w:vMerge/>
          </w:tcPr>
          <w:p w14:paraId="634D1A13" w14:textId="77777777" w:rsidR="003C2D68" w:rsidRDefault="003C2D68" w:rsidP="00CF5235"/>
        </w:tc>
        <w:tc>
          <w:tcPr>
            <w:tcW w:w="383" w:type="dxa"/>
            <w:tcBorders>
              <w:bottom w:val="single" w:sz="4" w:space="0" w:color="auto"/>
            </w:tcBorders>
          </w:tcPr>
          <w:p w14:paraId="1FEE4603" w14:textId="77777777" w:rsidR="003C2D68" w:rsidRDefault="003C2D68" w:rsidP="00CF5235"/>
        </w:tc>
        <w:tc>
          <w:tcPr>
            <w:tcW w:w="8689" w:type="dxa"/>
            <w:tcBorders>
              <w:top w:val="nil"/>
              <w:bottom w:val="nil"/>
            </w:tcBorders>
          </w:tcPr>
          <w:p w14:paraId="1300A547" w14:textId="77777777" w:rsidR="003C2D68" w:rsidRPr="00EF11AD" w:rsidRDefault="003C2D68" w:rsidP="00CF5235">
            <w:r>
              <w:t>A former student at another university interested in undertaking Honours at UNSW</w:t>
            </w:r>
          </w:p>
        </w:tc>
      </w:tr>
      <w:tr w:rsidR="003C2D68" w14:paraId="604626BD" w14:textId="77777777" w:rsidTr="00CF5235">
        <w:tc>
          <w:tcPr>
            <w:tcW w:w="250" w:type="dxa"/>
            <w:vMerge/>
            <w:tcBorders>
              <w:right w:val="nil"/>
            </w:tcBorders>
          </w:tcPr>
          <w:p w14:paraId="6B7D7D56" w14:textId="77777777" w:rsidR="003C2D68" w:rsidRDefault="003C2D68" w:rsidP="00CF5235"/>
        </w:tc>
        <w:tc>
          <w:tcPr>
            <w:tcW w:w="383" w:type="dxa"/>
            <w:tcBorders>
              <w:left w:val="nil"/>
              <w:bottom w:val="single" w:sz="4" w:space="0" w:color="auto"/>
              <w:right w:val="nil"/>
            </w:tcBorders>
          </w:tcPr>
          <w:p w14:paraId="483E47A6" w14:textId="77777777" w:rsidR="003C2D68" w:rsidRDefault="003C2D68" w:rsidP="00CF5235"/>
        </w:tc>
        <w:tc>
          <w:tcPr>
            <w:tcW w:w="8689" w:type="dxa"/>
            <w:tcBorders>
              <w:top w:val="nil"/>
              <w:left w:val="nil"/>
              <w:bottom w:val="nil"/>
            </w:tcBorders>
          </w:tcPr>
          <w:p w14:paraId="184F8B71" w14:textId="77777777" w:rsidR="003C2D68" w:rsidRDefault="003C2D68" w:rsidP="00CF5235">
            <w:r>
              <w:t>Please specify which university: _________________________________________</w:t>
            </w:r>
          </w:p>
          <w:p w14:paraId="3EA52340" w14:textId="77777777" w:rsidR="003C2D68" w:rsidRPr="002D3D2B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32D005B4" w14:textId="77777777" w:rsidTr="00CF5235">
        <w:tc>
          <w:tcPr>
            <w:tcW w:w="250" w:type="dxa"/>
            <w:vMerge/>
            <w:tcBorders>
              <w:bottom w:val="nil"/>
            </w:tcBorders>
          </w:tcPr>
          <w:p w14:paraId="7E490E5A" w14:textId="77777777" w:rsidR="003C2D68" w:rsidRDefault="003C2D68" w:rsidP="00CF5235"/>
        </w:tc>
        <w:tc>
          <w:tcPr>
            <w:tcW w:w="383" w:type="dxa"/>
            <w:tcBorders>
              <w:bottom w:val="single" w:sz="4" w:space="0" w:color="auto"/>
            </w:tcBorders>
          </w:tcPr>
          <w:p w14:paraId="53B88FE6" w14:textId="77777777" w:rsidR="003C2D68" w:rsidRDefault="003C2D68" w:rsidP="00CF5235"/>
        </w:tc>
        <w:tc>
          <w:tcPr>
            <w:tcW w:w="8689" w:type="dxa"/>
            <w:tcBorders>
              <w:top w:val="nil"/>
              <w:bottom w:val="nil"/>
            </w:tcBorders>
          </w:tcPr>
          <w:p w14:paraId="6A755879" w14:textId="77777777" w:rsidR="003C2D68" w:rsidRPr="00EF11AD" w:rsidRDefault="003C2D68" w:rsidP="00CF5235">
            <w:r>
              <w:t>Other (please specify): ________________________________________________</w:t>
            </w:r>
          </w:p>
        </w:tc>
      </w:tr>
      <w:tr w:rsidR="003C2D68" w14:paraId="17096FEB" w14:textId="77777777" w:rsidTr="00CF5235">
        <w:tc>
          <w:tcPr>
            <w:tcW w:w="9322" w:type="dxa"/>
            <w:gridSpan w:val="3"/>
            <w:tcBorders>
              <w:top w:val="nil"/>
              <w:bottom w:val="single" w:sz="4" w:space="0" w:color="auto"/>
            </w:tcBorders>
          </w:tcPr>
          <w:p w14:paraId="7177ABDF" w14:textId="77777777" w:rsidR="003C2D68" w:rsidRPr="002D3D2B" w:rsidRDefault="003C2D68" w:rsidP="00CF5235">
            <w:pPr>
              <w:rPr>
                <w:sz w:val="8"/>
                <w:szCs w:val="8"/>
              </w:rPr>
            </w:pPr>
          </w:p>
        </w:tc>
      </w:tr>
    </w:tbl>
    <w:p w14:paraId="60173F0B" w14:textId="77777777" w:rsidR="003C2D68" w:rsidRPr="00BB60DD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250"/>
        <w:gridCol w:w="425"/>
        <w:gridCol w:w="8647"/>
      </w:tblGrid>
      <w:tr w:rsidR="003C2D68" w14:paraId="3992FC29" w14:textId="77777777" w:rsidTr="00CF5235">
        <w:trPr>
          <w:trHeight w:val="481"/>
        </w:trPr>
        <w:tc>
          <w:tcPr>
            <w:tcW w:w="9322" w:type="dxa"/>
            <w:gridSpan w:val="3"/>
            <w:tcBorders>
              <w:bottom w:val="nil"/>
            </w:tcBorders>
          </w:tcPr>
          <w:p w14:paraId="76DA7D6E" w14:textId="77777777" w:rsidR="003C2D68" w:rsidRPr="00AF2A89" w:rsidRDefault="003C2D68" w:rsidP="00CF5235">
            <w:pPr>
              <w:rPr>
                <w:sz w:val="8"/>
                <w:szCs w:val="8"/>
              </w:rPr>
            </w:pPr>
          </w:p>
          <w:p w14:paraId="370AEF81" w14:textId="77777777" w:rsidR="003C2D68" w:rsidRDefault="003C2D68" w:rsidP="00CF5235">
            <w:r w:rsidRPr="00BB60DD">
              <w:t>My intended disciplinary focus for Honours will be (please select one):</w:t>
            </w:r>
          </w:p>
        </w:tc>
      </w:tr>
      <w:tr w:rsidR="003C2D68" w14:paraId="4D09DD7F" w14:textId="77777777" w:rsidTr="00CF5235">
        <w:trPr>
          <w:trHeight w:val="134"/>
        </w:trPr>
        <w:tc>
          <w:tcPr>
            <w:tcW w:w="250" w:type="dxa"/>
            <w:vMerge w:val="restart"/>
            <w:tcBorders>
              <w:top w:val="nil"/>
            </w:tcBorders>
          </w:tcPr>
          <w:p w14:paraId="56E071A2" w14:textId="77777777" w:rsidR="003C2D68" w:rsidRDefault="003C2D68" w:rsidP="00CF5235"/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7B742B4A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32ADB51D" w14:textId="77777777" w:rsidR="003C2D68" w:rsidRPr="00BB60DD" w:rsidRDefault="003C2D68" w:rsidP="00CF5235">
            <w:pPr>
              <w:tabs>
                <w:tab w:val="left" w:pos="4428"/>
              </w:tabs>
              <w:ind w:left="4428" w:hanging="4428"/>
              <w:rPr>
                <w:sz w:val="8"/>
                <w:szCs w:val="8"/>
              </w:rPr>
            </w:pPr>
            <w:r>
              <w:t>Creative Writing</w:t>
            </w:r>
            <w:r>
              <w:br/>
            </w:r>
          </w:p>
        </w:tc>
      </w:tr>
      <w:tr w:rsidR="003C2D68" w14:paraId="12E9F854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0E832150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57A1BB2D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top w:val="nil"/>
              <w:left w:val="nil"/>
              <w:bottom w:val="nil"/>
            </w:tcBorders>
          </w:tcPr>
          <w:p w14:paraId="72968144" w14:textId="77777777" w:rsidR="003C2D68" w:rsidRDefault="003C2D68" w:rsidP="00CF5235"/>
        </w:tc>
      </w:tr>
      <w:tr w:rsidR="003C2D68" w14:paraId="3C5C0709" w14:textId="77777777" w:rsidTr="00CF5235">
        <w:trPr>
          <w:trHeight w:val="134"/>
        </w:trPr>
        <w:tc>
          <w:tcPr>
            <w:tcW w:w="250" w:type="dxa"/>
            <w:vMerge/>
          </w:tcPr>
          <w:p w14:paraId="34E87446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54C17F64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1E40F0A1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t>English</w:t>
            </w:r>
            <w:r>
              <w:br/>
            </w:r>
          </w:p>
        </w:tc>
      </w:tr>
      <w:tr w:rsidR="003C2D68" w14:paraId="1F2E6A7B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3186C71A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1A90FA54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nil"/>
            </w:tcBorders>
          </w:tcPr>
          <w:p w14:paraId="46E01FBD" w14:textId="77777777" w:rsidR="003C2D68" w:rsidRDefault="003C2D68" w:rsidP="00CF5235"/>
        </w:tc>
      </w:tr>
      <w:tr w:rsidR="003C2D68" w14:paraId="3801788D" w14:textId="77777777" w:rsidTr="00CF5235">
        <w:trPr>
          <w:trHeight w:val="134"/>
        </w:trPr>
        <w:tc>
          <w:tcPr>
            <w:tcW w:w="250" w:type="dxa"/>
            <w:vMerge/>
          </w:tcPr>
          <w:p w14:paraId="52B7BBD6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6DADE1B2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42B86B84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t>Film Studies</w:t>
            </w:r>
            <w:r>
              <w:br/>
            </w:r>
          </w:p>
        </w:tc>
      </w:tr>
      <w:tr w:rsidR="003C2D68" w14:paraId="222396D7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2B7A8BA5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174C0B4A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nil"/>
            </w:tcBorders>
          </w:tcPr>
          <w:p w14:paraId="5B59E142" w14:textId="77777777" w:rsidR="003C2D68" w:rsidRDefault="003C2D68" w:rsidP="00CF5235"/>
        </w:tc>
      </w:tr>
      <w:tr w:rsidR="003C2D68" w14:paraId="4F504E55" w14:textId="77777777" w:rsidTr="00CF5235">
        <w:trPr>
          <w:trHeight w:val="134"/>
        </w:trPr>
        <w:tc>
          <w:tcPr>
            <w:tcW w:w="250" w:type="dxa"/>
            <w:vMerge/>
          </w:tcPr>
          <w:p w14:paraId="4A5E853B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2729FB15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10921585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t>Media – all degrees and programs</w:t>
            </w:r>
            <w:r>
              <w:br/>
            </w:r>
          </w:p>
        </w:tc>
      </w:tr>
      <w:tr w:rsidR="003C2D68" w14:paraId="6F5C1267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56D9E380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7FF9906B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nil"/>
            </w:tcBorders>
          </w:tcPr>
          <w:p w14:paraId="242660CB" w14:textId="77777777" w:rsidR="003C2D68" w:rsidRDefault="003C2D68" w:rsidP="00CF5235"/>
        </w:tc>
      </w:tr>
      <w:tr w:rsidR="003C2D68" w14:paraId="6723CDA0" w14:textId="77777777" w:rsidTr="00CF5235">
        <w:trPr>
          <w:trHeight w:val="134"/>
        </w:trPr>
        <w:tc>
          <w:tcPr>
            <w:tcW w:w="250" w:type="dxa"/>
            <w:vMerge/>
          </w:tcPr>
          <w:p w14:paraId="3A3ADE46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7F6DE9C9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36AEB35D" w14:textId="5F69C306" w:rsidR="003C2D68" w:rsidRPr="0019283D" w:rsidRDefault="003C2D68" w:rsidP="00CF5235">
            <w:r>
              <w:t>Music</w:t>
            </w:r>
            <w:r>
              <w:br/>
            </w:r>
          </w:p>
        </w:tc>
      </w:tr>
      <w:tr w:rsidR="003C2D68" w14:paraId="18605A91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639460F8" w14:textId="77777777" w:rsidR="003C2D68" w:rsidRDefault="003C2D68" w:rsidP="00CF5235"/>
        </w:tc>
        <w:tc>
          <w:tcPr>
            <w:tcW w:w="425" w:type="dxa"/>
            <w:tcBorders>
              <w:left w:val="nil"/>
              <w:bottom w:val="single" w:sz="4" w:space="0" w:color="auto"/>
              <w:right w:val="nil"/>
            </w:tcBorders>
          </w:tcPr>
          <w:p w14:paraId="4E58EEDF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nil"/>
            </w:tcBorders>
          </w:tcPr>
          <w:p w14:paraId="44D0C69D" w14:textId="77777777" w:rsidR="003C2D68" w:rsidRDefault="003C2D68" w:rsidP="00CF5235"/>
        </w:tc>
      </w:tr>
      <w:tr w:rsidR="003C2D68" w14:paraId="1CB41123" w14:textId="77777777" w:rsidTr="00CF5235">
        <w:tc>
          <w:tcPr>
            <w:tcW w:w="250" w:type="dxa"/>
            <w:vMerge/>
            <w:tcBorders>
              <w:bottom w:val="nil"/>
            </w:tcBorders>
          </w:tcPr>
          <w:p w14:paraId="437F24DF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7FB661B0" w14:textId="77777777" w:rsidR="003C2D68" w:rsidRDefault="003C2D68" w:rsidP="00CF5235"/>
        </w:tc>
        <w:tc>
          <w:tcPr>
            <w:tcW w:w="8647" w:type="dxa"/>
            <w:tcBorders>
              <w:top w:val="nil"/>
              <w:bottom w:val="nil"/>
            </w:tcBorders>
          </w:tcPr>
          <w:p w14:paraId="12CEA59C" w14:textId="15B0341D" w:rsidR="003A5AAD" w:rsidRPr="00BB60DD" w:rsidRDefault="003C2D68" w:rsidP="00CF5235">
            <w:r>
              <w:t>Theatre &amp; Performance Studies, Dance</w:t>
            </w:r>
          </w:p>
        </w:tc>
      </w:tr>
      <w:tr w:rsidR="003C2D68" w14:paraId="4855D437" w14:textId="77777777" w:rsidTr="00CF5235">
        <w:tc>
          <w:tcPr>
            <w:tcW w:w="9322" w:type="dxa"/>
            <w:gridSpan w:val="3"/>
            <w:tcBorders>
              <w:top w:val="nil"/>
            </w:tcBorders>
          </w:tcPr>
          <w:p w14:paraId="43023FC9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</w:tr>
    </w:tbl>
    <w:p w14:paraId="1FBB25CA" w14:textId="77777777" w:rsidR="003C2D68" w:rsidRPr="00EE4C3E" w:rsidRDefault="003C2D68" w:rsidP="003C2D68">
      <w:pPr>
        <w:jc w:val="right"/>
        <w:rPr>
          <w:i/>
          <w:sz w:val="18"/>
          <w:szCs w:val="18"/>
        </w:rPr>
      </w:pPr>
      <w:r w:rsidRPr="00EE4C3E">
        <w:rPr>
          <w:i/>
          <w:sz w:val="18"/>
          <w:szCs w:val="18"/>
        </w:rPr>
        <w:t>Please turn over…</w:t>
      </w:r>
    </w:p>
    <w:p w14:paraId="69A567C2" w14:textId="77777777" w:rsidR="003C2D68" w:rsidRDefault="003C2D68" w:rsidP="003C2D68"/>
    <w:p w14:paraId="7D14E341" w14:textId="77777777" w:rsidR="00E64F44" w:rsidRDefault="00E64F44" w:rsidP="00E64F44"/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250"/>
        <w:gridCol w:w="425"/>
        <w:gridCol w:w="8647"/>
      </w:tblGrid>
      <w:tr w:rsidR="003C2D68" w14:paraId="48617C86" w14:textId="77777777" w:rsidTr="00CF5235">
        <w:trPr>
          <w:trHeight w:val="481"/>
        </w:trPr>
        <w:tc>
          <w:tcPr>
            <w:tcW w:w="9322" w:type="dxa"/>
            <w:gridSpan w:val="3"/>
            <w:tcBorders>
              <w:bottom w:val="nil"/>
            </w:tcBorders>
          </w:tcPr>
          <w:p w14:paraId="75B0E835" w14:textId="77777777" w:rsidR="003C2D68" w:rsidRPr="00AF2A89" w:rsidRDefault="003C2D68" w:rsidP="00CF5235">
            <w:pPr>
              <w:rPr>
                <w:sz w:val="8"/>
                <w:szCs w:val="8"/>
              </w:rPr>
            </w:pPr>
          </w:p>
          <w:p w14:paraId="1EC936B0" w14:textId="45A5E321" w:rsidR="003C2D68" w:rsidRDefault="003C2D68" w:rsidP="00CF5235">
            <w:r>
              <w:t>I</w:t>
            </w:r>
            <w:r w:rsidRPr="00BB60DD">
              <w:t xml:space="preserve"> intend</w:t>
            </w:r>
            <w:r>
              <w:t xml:space="preserve"> to enrol in the Honours program</w:t>
            </w:r>
            <w:r w:rsidR="003A5AAD">
              <w:t xml:space="preserve"> in _________ (year)</w:t>
            </w:r>
            <w:r>
              <w:t>:</w:t>
            </w:r>
            <w:r w:rsidRPr="00BB60DD">
              <w:t xml:space="preserve"> </w:t>
            </w:r>
          </w:p>
          <w:p w14:paraId="2843B41D" w14:textId="77777777" w:rsidR="003C2D68" w:rsidRPr="00790EEF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08BE74C6" w14:textId="77777777" w:rsidTr="00CF5235">
        <w:trPr>
          <w:trHeight w:val="134"/>
        </w:trPr>
        <w:tc>
          <w:tcPr>
            <w:tcW w:w="250" w:type="dxa"/>
            <w:vMerge w:val="restart"/>
            <w:tcBorders>
              <w:top w:val="nil"/>
            </w:tcBorders>
          </w:tcPr>
          <w:p w14:paraId="5EF2FF2A" w14:textId="77777777" w:rsidR="003C2D68" w:rsidRDefault="003C2D68" w:rsidP="00CF5235"/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2B33C9F9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nil"/>
            </w:tcBorders>
          </w:tcPr>
          <w:p w14:paraId="7CD81584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t>Full Time</w:t>
            </w:r>
            <w:r>
              <w:br/>
            </w:r>
          </w:p>
        </w:tc>
      </w:tr>
      <w:tr w:rsidR="003C2D68" w14:paraId="631246F4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0D928150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48778213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nil"/>
            </w:tcBorders>
          </w:tcPr>
          <w:p w14:paraId="2BC5EC98" w14:textId="77777777" w:rsidR="003C2D68" w:rsidRDefault="003C2D68" w:rsidP="00CF5235"/>
        </w:tc>
      </w:tr>
      <w:tr w:rsidR="003C2D68" w14:paraId="53CB2317" w14:textId="77777777" w:rsidTr="00CF5235">
        <w:trPr>
          <w:trHeight w:val="134"/>
        </w:trPr>
        <w:tc>
          <w:tcPr>
            <w:tcW w:w="250" w:type="dxa"/>
            <w:vMerge/>
          </w:tcPr>
          <w:p w14:paraId="4F38E046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</w:tcPr>
          <w:p w14:paraId="5400AAE8" w14:textId="77777777" w:rsidR="003C2D68" w:rsidRDefault="003C2D68" w:rsidP="00CF5235"/>
        </w:tc>
        <w:tc>
          <w:tcPr>
            <w:tcW w:w="8647" w:type="dxa"/>
            <w:vMerge w:val="restart"/>
            <w:tcBorders>
              <w:top w:val="nil"/>
              <w:bottom w:val="single" w:sz="4" w:space="0" w:color="auto"/>
            </w:tcBorders>
          </w:tcPr>
          <w:p w14:paraId="38A95914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t>Part Time</w:t>
            </w:r>
            <w:r>
              <w:br/>
            </w:r>
          </w:p>
        </w:tc>
      </w:tr>
      <w:tr w:rsidR="003C2D68" w14:paraId="5346247F" w14:textId="77777777" w:rsidTr="00CF5235">
        <w:trPr>
          <w:trHeight w:val="133"/>
        </w:trPr>
        <w:tc>
          <w:tcPr>
            <w:tcW w:w="250" w:type="dxa"/>
            <w:vMerge/>
            <w:tcBorders>
              <w:bottom w:val="single" w:sz="4" w:space="0" w:color="auto"/>
              <w:right w:val="nil"/>
            </w:tcBorders>
          </w:tcPr>
          <w:p w14:paraId="330E067E" w14:textId="77777777" w:rsidR="003C2D68" w:rsidRDefault="003C2D68" w:rsidP="00CF5235"/>
        </w:tc>
        <w:tc>
          <w:tcPr>
            <w:tcW w:w="425" w:type="dxa"/>
            <w:tcBorders>
              <w:left w:val="nil"/>
              <w:bottom w:val="single" w:sz="4" w:space="0" w:color="auto"/>
              <w:right w:val="nil"/>
            </w:tcBorders>
          </w:tcPr>
          <w:p w14:paraId="3C1BE125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vMerge/>
            <w:tcBorders>
              <w:left w:val="nil"/>
              <w:bottom w:val="single" w:sz="4" w:space="0" w:color="auto"/>
            </w:tcBorders>
          </w:tcPr>
          <w:p w14:paraId="14992C53" w14:textId="77777777" w:rsidR="003C2D68" w:rsidRDefault="003C2D68" w:rsidP="00CF5235"/>
        </w:tc>
      </w:tr>
    </w:tbl>
    <w:p w14:paraId="44F30CC1" w14:textId="77777777" w:rsidR="003C2D68" w:rsidRPr="00EE4C3E" w:rsidRDefault="003C2D68" w:rsidP="003C2D68">
      <w:pPr>
        <w:rPr>
          <w:sz w:val="8"/>
          <w:szCs w:val="8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3C2D68" w14:paraId="3354FEED" w14:textId="77777777" w:rsidTr="00CF5235">
        <w:tc>
          <w:tcPr>
            <w:tcW w:w="9322" w:type="dxa"/>
            <w:tcBorders>
              <w:bottom w:val="nil"/>
            </w:tcBorders>
          </w:tcPr>
          <w:p w14:paraId="3B3D222D" w14:textId="77777777" w:rsidR="003C2D68" w:rsidRDefault="003C2D68" w:rsidP="00CF5235">
            <w:r>
              <w:t>Please provide a brief overview of your proposed Honours thesis topic:</w:t>
            </w:r>
          </w:p>
        </w:tc>
      </w:tr>
      <w:tr w:rsidR="003C2D68" w14:paraId="349BDFCF" w14:textId="77777777" w:rsidTr="00407C79">
        <w:trPr>
          <w:trHeight w:val="8439"/>
        </w:trPr>
        <w:tc>
          <w:tcPr>
            <w:tcW w:w="9322" w:type="dxa"/>
            <w:tcBorders>
              <w:top w:val="nil"/>
            </w:tcBorders>
          </w:tcPr>
          <w:p w14:paraId="5EC4971F" w14:textId="77777777" w:rsidR="003C2D68" w:rsidRDefault="003C2D68" w:rsidP="00CF5235"/>
          <w:p w14:paraId="36E675FA" w14:textId="77777777" w:rsidR="003C2D68" w:rsidRDefault="003C2D68" w:rsidP="00CF5235"/>
          <w:p w14:paraId="248C4766" w14:textId="77777777" w:rsidR="003C2D68" w:rsidRDefault="003C2D68" w:rsidP="00CF5235"/>
        </w:tc>
      </w:tr>
    </w:tbl>
    <w:p w14:paraId="5AE5D42D" w14:textId="77777777" w:rsidR="003C2D68" w:rsidRDefault="003C2D68" w:rsidP="003C2D68"/>
    <w:tbl>
      <w:tblPr>
        <w:tblStyle w:val="TableGrid"/>
        <w:tblW w:w="9322" w:type="dxa"/>
        <w:tblLayout w:type="fixed"/>
        <w:tblLook w:val="04A0" w:firstRow="1" w:lastRow="0" w:firstColumn="1" w:lastColumn="0" w:noHBand="0" w:noVBand="1"/>
      </w:tblPr>
      <w:tblGrid>
        <w:gridCol w:w="250"/>
        <w:gridCol w:w="425"/>
        <w:gridCol w:w="8364"/>
        <w:gridCol w:w="283"/>
      </w:tblGrid>
      <w:tr w:rsidR="003C2D68" w14:paraId="3FF83B99" w14:textId="77777777" w:rsidTr="00CF5235">
        <w:trPr>
          <w:trHeight w:val="481"/>
        </w:trPr>
        <w:tc>
          <w:tcPr>
            <w:tcW w:w="9322" w:type="dxa"/>
            <w:gridSpan w:val="4"/>
            <w:tcBorders>
              <w:bottom w:val="nil"/>
            </w:tcBorders>
          </w:tcPr>
          <w:p w14:paraId="3E09A33B" w14:textId="77777777" w:rsidR="003C2D68" w:rsidRPr="00AF2A89" w:rsidRDefault="003C2D68" w:rsidP="00CF5235">
            <w:pPr>
              <w:rPr>
                <w:sz w:val="8"/>
                <w:szCs w:val="8"/>
              </w:rPr>
            </w:pPr>
          </w:p>
          <w:p w14:paraId="12C7E2F5" w14:textId="77777777" w:rsidR="003C2D68" w:rsidRDefault="003C2D68" w:rsidP="00CF5235">
            <w:r>
              <w:t>Please indicate two members of staff who you would suggest as possible supervisors for your project:</w:t>
            </w:r>
          </w:p>
          <w:p w14:paraId="195A8049" w14:textId="77777777" w:rsidR="003C2D68" w:rsidRPr="00790EEF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1CAADF9C" w14:textId="77777777" w:rsidTr="00CF5235">
        <w:trPr>
          <w:trHeight w:val="134"/>
        </w:trPr>
        <w:tc>
          <w:tcPr>
            <w:tcW w:w="250" w:type="dxa"/>
            <w:vMerge w:val="restart"/>
            <w:tcBorders>
              <w:top w:val="nil"/>
            </w:tcBorders>
          </w:tcPr>
          <w:p w14:paraId="31133692" w14:textId="77777777" w:rsidR="003C2D68" w:rsidRDefault="003C2D68" w:rsidP="00CF5235"/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215EA6" w14:textId="77777777" w:rsidR="003C2D68" w:rsidRDefault="003C2D68" w:rsidP="00CF5235">
            <w:pPr>
              <w:jc w:val="center"/>
            </w:pPr>
            <w:r>
              <w:t>1</w:t>
            </w:r>
          </w:p>
        </w:tc>
        <w:tc>
          <w:tcPr>
            <w:tcW w:w="8364" w:type="dxa"/>
            <w:tcBorders>
              <w:top w:val="single" w:sz="4" w:space="0" w:color="auto"/>
              <w:bottom w:val="single" w:sz="4" w:space="0" w:color="auto"/>
            </w:tcBorders>
          </w:tcPr>
          <w:p w14:paraId="2038D774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br/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3FAE4C1E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3150E9F1" w14:textId="77777777" w:rsidTr="00CF5235">
        <w:trPr>
          <w:trHeight w:val="133"/>
        </w:trPr>
        <w:tc>
          <w:tcPr>
            <w:tcW w:w="250" w:type="dxa"/>
            <w:vMerge/>
            <w:tcBorders>
              <w:right w:val="nil"/>
            </w:tcBorders>
          </w:tcPr>
          <w:p w14:paraId="62512CCD" w14:textId="77777777" w:rsidR="003C2D68" w:rsidRDefault="003C2D68" w:rsidP="00CF5235"/>
        </w:tc>
        <w:tc>
          <w:tcPr>
            <w:tcW w:w="425" w:type="dxa"/>
            <w:tcBorders>
              <w:left w:val="nil"/>
              <w:right w:val="nil"/>
            </w:tcBorders>
          </w:tcPr>
          <w:p w14:paraId="5F30991A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gridSpan w:val="2"/>
            <w:tcBorders>
              <w:top w:val="nil"/>
              <w:left w:val="nil"/>
              <w:bottom w:val="nil"/>
            </w:tcBorders>
          </w:tcPr>
          <w:p w14:paraId="666E521C" w14:textId="77777777" w:rsidR="003C2D68" w:rsidRPr="00EE4C3E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55A7CEE5" w14:textId="77777777" w:rsidTr="00CF5235">
        <w:trPr>
          <w:trHeight w:val="134"/>
        </w:trPr>
        <w:tc>
          <w:tcPr>
            <w:tcW w:w="250" w:type="dxa"/>
            <w:vMerge/>
          </w:tcPr>
          <w:p w14:paraId="082BA05D" w14:textId="77777777" w:rsidR="003C2D68" w:rsidRDefault="003C2D68" w:rsidP="00CF5235"/>
        </w:tc>
        <w:tc>
          <w:tcPr>
            <w:tcW w:w="425" w:type="dxa"/>
            <w:tcBorders>
              <w:bottom w:val="single" w:sz="4" w:space="0" w:color="auto"/>
            </w:tcBorders>
            <w:vAlign w:val="center"/>
          </w:tcPr>
          <w:p w14:paraId="0CB3D326" w14:textId="77777777" w:rsidR="003C2D68" w:rsidRDefault="003C2D68" w:rsidP="00CF5235">
            <w:pPr>
              <w:jc w:val="center"/>
            </w:pPr>
            <w:r>
              <w:t>2</w:t>
            </w:r>
          </w:p>
        </w:tc>
        <w:tc>
          <w:tcPr>
            <w:tcW w:w="8364" w:type="dxa"/>
            <w:tcBorders>
              <w:top w:val="single" w:sz="4" w:space="0" w:color="auto"/>
              <w:bottom w:val="single" w:sz="4" w:space="0" w:color="auto"/>
            </w:tcBorders>
          </w:tcPr>
          <w:p w14:paraId="69B81798" w14:textId="77777777" w:rsidR="003C2D68" w:rsidRPr="00BB60DD" w:rsidRDefault="003C2D68" w:rsidP="00CF5235">
            <w:pPr>
              <w:rPr>
                <w:sz w:val="8"/>
                <w:szCs w:val="8"/>
              </w:rPr>
            </w:pPr>
            <w:r>
              <w:br/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566E044D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</w:tr>
      <w:tr w:rsidR="003C2D68" w14:paraId="636C1299" w14:textId="77777777" w:rsidTr="00CF5235">
        <w:trPr>
          <w:trHeight w:val="133"/>
        </w:trPr>
        <w:tc>
          <w:tcPr>
            <w:tcW w:w="250" w:type="dxa"/>
            <w:vMerge/>
            <w:tcBorders>
              <w:bottom w:val="single" w:sz="4" w:space="0" w:color="auto"/>
              <w:right w:val="nil"/>
            </w:tcBorders>
          </w:tcPr>
          <w:p w14:paraId="21B907A0" w14:textId="77777777" w:rsidR="003C2D68" w:rsidRDefault="003C2D68" w:rsidP="00CF5235"/>
        </w:tc>
        <w:tc>
          <w:tcPr>
            <w:tcW w:w="425" w:type="dxa"/>
            <w:tcBorders>
              <w:left w:val="nil"/>
              <w:bottom w:val="single" w:sz="4" w:space="0" w:color="auto"/>
              <w:right w:val="nil"/>
            </w:tcBorders>
          </w:tcPr>
          <w:p w14:paraId="52665632" w14:textId="77777777" w:rsidR="003C2D68" w:rsidRPr="00BB60DD" w:rsidRDefault="003C2D68" w:rsidP="00CF5235">
            <w:pPr>
              <w:rPr>
                <w:sz w:val="8"/>
                <w:szCs w:val="8"/>
              </w:rPr>
            </w:pPr>
          </w:p>
        </w:tc>
        <w:tc>
          <w:tcPr>
            <w:tcW w:w="8647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3B05AA89" w14:textId="77777777" w:rsidR="003C2D68" w:rsidRPr="00EE4C3E" w:rsidRDefault="003C2D68" w:rsidP="00CF5235">
            <w:pPr>
              <w:rPr>
                <w:sz w:val="8"/>
                <w:szCs w:val="8"/>
              </w:rPr>
            </w:pPr>
          </w:p>
        </w:tc>
      </w:tr>
    </w:tbl>
    <w:p w14:paraId="6BA7E2D1" w14:textId="77777777" w:rsidR="00363918" w:rsidRDefault="003C2D68" w:rsidP="00363918">
      <w:pPr>
        <w:spacing w:before="200"/>
      </w:pPr>
      <w:r w:rsidRPr="00374EA6">
        <w:rPr>
          <w:i/>
          <w:sz w:val="18"/>
          <w:szCs w:val="18"/>
        </w:rPr>
        <w:t>Please note:</w:t>
      </w:r>
      <w:r>
        <w:rPr>
          <w:i/>
          <w:sz w:val="18"/>
          <w:szCs w:val="18"/>
        </w:rPr>
        <w:t xml:space="preserve"> While we strongly encourage students to discuss their applications with academics in their discipline,</w:t>
      </w:r>
      <w:r w:rsidRPr="00374EA6">
        <w:rPr>
          <w:i/>
          <w:sz w:val="18"/>
          <w:szCs w:val="18"/>
        </w:rPr>
        <w:t xml:space="preserve"> individual academics cannot guarantee</w:t>
      </w:r>
      <w:r>
        <w:rPr>
          <w:i/>
          <w:sz w:val="18"/>
          <w:szCs w:val="18"/>
        </w:rPr>
        <w:t xml:space="preserve"> or agree to</w:t>
      </w:r>
      <w:r w:rsidRPr="00374EA6"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>supervisory arrangements</w:t>
      </w:r>
      <w:r w:rsidRPr="00374EA6">
        <w:rPr>
          <w:i/>
          <w:sz w:val="18"/>
          <w:szCs w:val="18"/>
        </w:rPr>
        <w:t xml:space="preserve">. The Honours Program Coordinator in consultation with the Head of School </w:t>
      </w:r>
      <w:r>
        <w:rPr>
          <w:i/>
          <w:sz w:val="18"/>
          <w:szCs w:val="18"/>
        </w:rPr>
        <w:t>will make</w:t>
      </w:r>
      <w:r w:rsidRPr="00374EA6">
        <w:rPr>
          <w:i/>
          <w:sz w:val="18"/>
          <w:szCs w:val="18"/>
        </w:rPr>
        <w:t xml:space="preserve"> all decisions regarding the final determination of supervisors</w:t>
      </w:r>
      <w:r>
        <w:t>.</w:t>
      </w:r>
    </w:p>
    <w:p w14:paraId="079FD00B" w14:textId="22B56FA7" w:rsidR="00407C79" w:rsidRDefault="009C1615" w:rsidP="00363918">
      <w:pPr>
        <w:spacing w:before="200" w:after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2BABA" wp14:editId="40214948">
                <wp:simplePos x="0" y="0"/>
                <wp:positionH relativeFrom="column">
                  <wp:posOffset>-1143000</wp:posOffset>
                </wp:positionH>
                <wp:positionV relativeFrom="paragraph">
                  <wp:posOffset>663575</wp:posOffset>
                </wp:positionV>
                <wp:extent cx="7758430" cy="0"/>
                <wp:effectExtent l="0" t="25400" r="13970" b="25400"/>
                <wp:wrapNone/>
                <wp:docPr id="2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5843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E3722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F883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-90pt;margin-top:52.25pt;width:610.9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" strokecolor="#e37222" strokeweight="4pt"/>
            </w:pict>
          </mc:Fallback>
        </mc:AlternateContent>
      </w:r>
    </w:p>
    <w:sectPr w:rsidR="00407C79" w:rsidSect="003C2D68">
      <w:headerReference w:type="default" r:id="rId11"/>
      <w:footerReference w:type="even" r:id="rId12"/>
      <w:footerReference w:type="default" r:id="rId13"/>
      <w:pgSz w:w="11906" w:h="16838"/>
      <w:pgMar w:top="442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FA287" w14:textId="77777777" w:rsidR="00B4795C" w:rsidRDefault="00B4795C" w:rsidP="001A0DC5">
      <w:pPr>
        <w:spacing w:after="0" w:line="240" w:lineRule="auto"/>
      </w:pPr>
      <w:r>
        <w:separator/>
      </w:r>
    </w:p>
  </w:endnote>
  <w:endnote w:type="continuationSeparator" w:id="0">
    <w:p w14:paraId="31C5CD9B" w14:textId="77777777" w:rsidR="00B4795C" w:rsidRDefault="00B4795C" w:rsidP="001A0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mmet">
    <w:panose1 w:val="02000505000000020004"/>
    <w:charset w:val="00"/>
    <w:family w:val="modern"/>
    <w:notTrueType/>
    <w:pitch w:val="variable"/>
    <w:sig w:usb0="A00000AF" w:usb1="50000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B413F" w14:textId="7F162F48" w:rsidR="00363918" w:rsidRDefault="00363918" w:rsidP="00407C79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1120D93E" wp14:editId="343ACB35">
              <wp:simplePos x="0" y="0"/>
              <wp:positionH relativeFrom="column">
                <wp:posOffset>5427980</wp:posOffset>
              </wp:positionH>
              <wp:positionV relativeFrom="paragraph">
                <wp:posOffset>139065</wp:posOffset>
              </wp:positionV>
              <wp:extent cx="567690" cy="249555"/>
              <wp:effectExtent l="5080" t="0" r="0" b="0"/>
              <wp:wrapNone/>
              <wp:docPr id="5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7690" cy="249555"/>
                      </a:xfrm>
                      <a:prstGeom prst="rect">
                        <a:avLst/>
                      </a:prstGeom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D4334C2" w14:textId="77777777" w:rsidR="00363918" w:rsidRPr="00DA326C" w:rsidRDefault="00363918" w:rsidP="00407C79">
                          <w:pPr>
                            <w:pStyle w:val="Footeroption"/>
                            <w:rPr>
                              <w:color w:val="FFFFFF" w:themeColor="background1"/>
                              <w:szCs w:val="16"/>
                            </w:rPr>
                          </w:pP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begin"/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instrText xml:space="preserve"> PAGE   \* MERGEFORMAT </w:instrTex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separate"/>
                          </w:r>
                          <w:r w:rsidR="0047775E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t>2</w: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end"/>
                          </w:r>
                        </w:p>
                        <w:p w14:paraId="264BD1D1" w14:textId="77777777" w:rsidR="00363918" w:rsidRDefault="00363918" w:rsidP="00407C79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20D93E" id="Rectangle 19" o:spid="_x0000_s1027" style="position:absolute;left:0;text-align:left;margin-left:427.4pt;margin-top:10.95pt;width:44.7pt;height:19.6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" fillcolor="#5a5a5a [2109]" stroked="f">
              <v:textbox>
                <w:txbxContent>
                  <w:p w14:paraId="4D4334C2" w14:textId="77777777" w:rsidR="00363918" w:rsidRPr="00DA326C" w:rsidRDefault="00363918" w:rsidP="00407C79">
                    <w:pPr>
                      <w:pStyle w:val="Footeroption"/>
                      <w:rPr>
                        <w:color w:val="FFFFFF" w:themeColor="background1"/>
                        <w:szCs w:val="16"/>
                      </w:rPr>
                    </w:pP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begin"/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instrText xml:space="preserve"> PAGE   \* MERGEFORMAT </w:instrTex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separate"/>
                    </w:r>
                    <w:r w:rsidR="0047775E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t>2</w: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end"/>
                    </w:r>
                  </w:p>
                  <w:p w14:paraId="264BD1D1" w14:textId="77777777" w:rsidR="00363918" w:rsidRDefault="00363918" w:rsidP="00407C79"/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C87AC" w14:textId="25BA3CC8" w:rsidR="00363918" w:rsidRDefault="00363918" w:rsidP="00407C79">
    <w:pPr>
      <w:pStyle w:val="Footer"/>
      <w:jc w:val="right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5D1365A5" wp14:editId="74BA7A14">
              <wp:simplePos x="0" y="0"/>
              <wp:positionH relativeFrom="column">
                <wp:posOffset>5275580</wp:posOffset>
              </wp:positionH>
              <wp:positionV relativeFrom="paragraph">
                <wp:posOffset>-13335</wp:posOffset>
              </wp:positionV>
              <wp:extent cx="567690" cy="249555"/>
              <wp:effectExtent l="5080" t="0" r="0" b="0"/>
              <wp:wrapNone/>
              <wp:docPr id="4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67690" cy="249555"/>
                      </a:xfrm>
                      <a:prstGeom prst="rect">
                        <a:avLst/>
                      </a:prstGeom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00BE84" w14:textId="77777777" w:rsidR="00363918" w:rsidRPr="00DA326C" w:rsidRDefault="00363918" w:rsidP="00407C79">
                          <w:pPr>
                            <w:pStyle w:val="Footeroption"/>
                            <w:rPr>
                              <w:color w:val="FFFFFF" w:themeColor="background1"/>
                              <w:szCs w:val="16"/>
                            </w:rPr>
                          </w:pP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begin"/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instrText xml:space="preserve"> PAGE   \* MERGEFORMAT </w:instrTex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separate"/>
                          </w:r>
                          <w:r w:rsidR="0047775E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t>1</w:t>
                          </w:r>
                          <w:r w:rsidRPr="00DA326C">
                            <w:rPr>
                              <w:noProof/>
                              <w:color w:val="FFFFFF" w:themeColor="background1"/>
                              <w:szCs w:val="16"/>
                              <w:lang w:eastAsia="en-AU"/>
                            </w:rPr>
                            <w:fldChar w:fldCharType="end"/>
                          </w:r>
                        </w:p>
                        <w:p w14:paraId="54999BE1" w14:textId="77777777" w:rsidR="00363918" w:rsidRDefault="00363918" w:rsidP="00407C79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1365A5" id="_x0000_s1028" style="position:absolute;left:0;text-align:left;margin-left:415.4pt;margin-top:-1.05pt;width:44.7pt;height:19.6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" fillcolor="#5a5a5a [2109]" stroked="f">
              <v:textbox>
                <w:txbxContent>
                  <w:p w14:paraId="4100BE84" w14:textId="77777777" w:rsidR="00363918" w:rsidRPr="00DA326C" w:rsidRDefault="00363918" w:rsidP="00407C79">
                    <w:pPr>
                      <w:pStyle w:val="Footeroption"/>
                      <w:rPr>
                        <w:color w:val="FFFFFF" w:themeColor="background1"/>
                        <w:szCs w:val="16"/>
                      </w:rPr>
                    </w:pP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begin"/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instrText xml:space="preserve"> PAGE   \* MERGEFORMAT </w:instrTex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separate"/>
                    </w:r>
                    <w:r w:rsidR="0047775E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t>1</w:t>
                    </w:r>
                    <w:r w:rsidRPr="00DA326C">
                      <w:rPr>
                        <w:noProof/>
                        <w:color w:val="FFFFFF" w:themeColor="background1"/>
                        <w:szCs w:val="16"/>
                        <w:lang w:eastAsia="en-AU"/>
                      </w:rPr>
                      <w:fldChar w:fldCharType="end"/>
                    </w:r>
                  </w:p>
                  <w:p w14:paraId="54999BE1" w14:textId="77777777" w:rsidR="00363918" w:rsidRDefault="00363918" w:rsidP="00407C79"/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ED393" w14:textId="77777777" w:rsidR="00B4795C" w:rsidRDefault="00B4795C" w:rsidP="001A0DC5">
      <w:pPr>
        <w:spacing w:after="0" w:line="240" w:lineRule="auto"/>
      </w:pPr>
      <w:r>
        <w:separator/>
      </w:r>
    </w:p>
  </w:footnote>
  <w:footnote w:type="continuationSeparator" w:id="0">
    <w:p w14:paraId="2889A445" w14:textId="77777777" w:rsidR="00B4795C" w:rsidRDefault="00B4795C" w:rsidP="001A0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EC5BA" w14:textId="18E7C5C6" w:rsidR="00363918" w:rsidRDefault="00363918" w:rsidP="00A1268B">
    <w:pPr>
      <w:pStyle w:val="Header"/>
      <w:ind w:hanging="1418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DY0tDAyMDAHQiUdpeDU4uLM/DyQAsNaACFpjdIsAAAA"/>
  </w:docVars>
  <w:rsids>
    <w:rsidRoot w:val="00AC6FBB"/>
    <w:rsid w:val="00082612"/>
    <w:rsid w:val="00091DD0"/>
    <w:rsid w:val="001245F7"/>
    <w:rsid w:val="0014292B"/>
    <w:rsid w:val="001A0DC5"/>
    <w:rsid w:val="00203FD6"/>
    <w:rsid w:val="002466CD"/>
    <w:rsid w:val="00302070"/>
    <w:rsid w:val="00363918"/>
    <w:rsid w:val="003A2EE3"/>
    <w:rsid w:val="003A5AAD"/>
    <w:rsid w:val="003C2D68"/>
    <w:rsid w:val="00407C79"/>
    <w:rsid w:val="00415C29"/>
    <w:rsid w:val="0047775E"/>
    <w:rsid w:val="00487314"/>
    <w:rsid w:val="00495798"/>
    <w:rsid w:val="004D59B9"/>
    <w:rsid w:val="00567C06"/>
    <w:rsid w:val="00603034"/>
    <w:rsid w:val="00753EF4"/>
    <w:rsid w:val="007C2A1E"/>
    <w:rsid w:val="007D4CEA"/>
    <w:rsid w:val="00805E9B"/>
    <w:rsid w:val="00846B43"/>
    <w:rsid w:val="008B7DC6"/>
    <w:rsid w:val="008D792C"/>
    <w:rsid w:val="00934471"/>
    <w:rsid w:val="00972A80"/>
    <w:rsid w:val="009C1615"/>
    <w:rsid w:val="00A1268B"/>
    <w:rsid w:val="00A24948"/>
    <w:rsid w:val="00AC6FBB"/>
    <w:rsid w:val="00B01FBA"/>
    <w:rsid w:val="00B23DBC"/>
    <w:rsid w:val="00B4795C"/>
    <w:rsid w:val="00B64D20"/>
    <w:rsid w:val="00C6432F"/>
    <w:rsid w:val="00CF5235"/>
    <w:rsid w:val="00D903CE"/>
    <w:rsid w:val="00DA519F"/>
    <w:rsid w:val="00E37322"/>
    <w:rsid w:val="00E64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762C6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6F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FB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A0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DC5"/>
  </w:style>
  <w:style w:type="paragraph" w:styleId="Footer">
    <w:name w:val="footer"/>
    <w:basedOn w:val="Normal"/>
    <w:link w:val="FooterChar"/>
    <w:uiPriority w:val="99"/>
    <w:unhideWhenUsed/>
    <w:rsid w:val="001A0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DC5"/>
  </w:style>
  <w:style w:type="character" w:styleId="SubtleEmphasis">
    <w:name w:val="Subtle Emphasis"/>
    <w:basedOn w:val="DefaultParagraphFont"/>
    <w:uiPriority w:val="19"/>
    <w:qFormat/>
    <w:rsid w:val="004D59B9"/>
    <w:rPr>
      <w:i/>
      <w:iC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E64F4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64F44"/>
    <w:pPr>
      <w:spacing w:after="0" w:line="240" w:lineRule="auto"/>
    </w:pPr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oteroption">
    <w:name w:val="Footer option"/>
    <w:basedOn w:val="NoSpacing"/>
    <w:rsid w:val="00407C79"/>
    <w:rPr>
      <w:rFonts w:ascii="Arial" w:hAnsi="Arial" w:cs="Arial"/>
      <w:color w:val="595959" w:themeColor="text1" w:themeTint="A6"/>
      <w:sz w:val="16"/>
    </w:rPr>
  </w:style>
  <w:style w:type="paragraph" w:styleId="NoSpacing">
    <w:name w:val="No Spacing"/>
    <w:uiPriority w:val="1"/>
    <w:qFormat/>
    <w:rsid w:val="00407C79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rsid w:val="003A2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6F5CCDEB5A634689792C6DC5FB5288" ma:contentTypeVersion="16" ma:contentTypeDescription="Create a new document." ma:contentTypeScope="" ma:versionID="e2ae95015c2f24859b40a766a2a1e2ca">
  <xsd:schema xmlns:xsd="http://www.w3.org/2001/XMLSchema" xmlns:xs="http://www.w3.org/2001/XMLSchema" xmlns:p="http://schemas.microsoft.com/office/2006/metadata/properties" xmlns:ns2="6f826468-a9a7-4ce3-b1b8-52ab8d3e3650" xmlns:ns3="146d451a-7bd3-4eed-a195-d5d845f0cad1" targetNamespace="http://schemas.microsoft.com/office/2006/metadata/properties" ma:root="true" ma:fieldsID="8db4172f823e7a1f6d6b7b79289d5d14" ns2:_="" ns3:_="">
    <xsd:import namespace="6f826468-a9a7-4ce3-b1b8-52ab8d3e3650"/>
    <xsd:import namespace="146d451a-7bd3-4eed-a195-d5d845f0ca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Step" minOccurs="0"/>
                <xsd:element ref="ns2:Completed" minOccurs="0"/>
                <xsd:element ref="ns2:Person" minOccurs="0"/>
                <xsd:element ref="ns2:Approved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26468-a9a7-4ce3-b1b8-52ab8d3e36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tep" ma:index="18" nillable="true" ma:displayName="Step" ma:format="Dropdown" ma:internalName="Step" ma:percentage="FALSE">
      <xsd:simpleType>
        <xsd:restriction base="dms:Number"/>
      </xsd:simpleType>
    </xsd:element>
    <xsd:element name="Completed" ma:index="19" nillable="true" ma:displayName="Completed" ma:default="1" ma:format="Dropdown" ma:internalName="Completed">
      <xsd:simpleType>
        <xsd:restriction base="dms:Boolean"/>
      </xsd:simpleType>
    </xsd:element>
    <xsd:element name="Person" ma:index="20" nillable="true" ma:displayName="Person" ma:format="Dropdown" ma:list="UserInfo" ma:SharePointGroup="0" ma:internalName="Person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d" ma:index="21" nillable="true" ma:displayName="Approved" ma:default="0" ma:format="Dropdown" ma:internalName="Approved">
      <xsd:simpleType>
        <xsd:restriction base="dms:Boolean"/>
      </xsd:simpleType>
    </xsd:element>
    <xsd:element name="Status" ma:index="22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Developed"/>
          <xsd:enumeration value="Reviewed"/>
          <xsd:enumeration value="Approv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d451a-7bd3-4eed-a195-d5d845f0ca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6f826468-a9a7-4ce3-b1b8-52ab8d3e3650">false</Approved>
    <Completed xmlns="6f826468-a9a7-4ce3-b1b8-52ab8d3e3650">true</Completed>
    <Person xmlns="6f826468-a9a7-4ce3-b1b8-52ab8d3e3650">
      <UserInfo>
        <DisplayName/>
        <AccountId xsi:nil="true"/>
        <AccountType/>
      </UserInfo>
    </Person>
    <Step xmlns="6f826468-a9a7-4ce3-b1b8-52ab8d3e3650" xsi:nil="true"/>
    <Status xmlns="6f826468-a9a7-4ce3-b1b8-52ab8d3e3650">Not started</Statu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3B280E-AA62-4FCA-9D8A-9C2CDBEB14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9A1E32-3808-4A01-B7A9-500732E3A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26468-a9a7-4ce3-b1b8-52ab8d3e3650"/>
    <ds:schemaRef ds:uri="146d451a-7bd3-4eed-a195-d5d845f0c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9E60F2-6F3F-4801-B85C-CF1D181846AE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146d451a-7bd3-4eed-a195-d5d845f0cad1"/>
    <ds:schemaRef ds:uri="6f826468-a9a7-4ce3-b1b8-52ab8d3e3650"/>
  </ds:schemaRefs>
</ds:datastoreItem>
</file>

<file path=customXml/itemProps4.xml><?xml version="1.0" encoding="utf-8"?>
<ds:datastoreItem xmlns:ds="http://schemas.openxmlformats.org/officeDocument/2006/customXml" ds:itemID="{D31115E4-1F62-44F7-87C0-979AB5BB4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South Wales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anna Claridge-Chang</dc:creator>
  <cp:lastModifiedBy>Inga Kaminic</cp:lastModifiedBy>
  <cp:revision>2</cp:revision>
  <cp:lastPrinted>2015-10-07T04:30:00Z</cp:lastPrinted>
  <dcterms:created xsi:type="dcterms:W3CDTF">2019-09-23T06:18:00Z</dcterms:created>
  <dcterms:modified xsi:type="dcterms:W3CDTF">2019-09-23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6F5CCDEB5A634689792C6DC5FB5288</vt:lpwstr>
  </property>
</Properties>
</file>